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96FD0" w14:textId="77777777" w:rsidR="006060B1" w:rsidRDefault="006060B1" w:rsidP="006060B1">
      <w:pPr>
        <w:jc w:val="center"/>
        <w:rPr>
          <w:b/>
          <w:bCs/>
        </w:rPr>
      </w:pPr>
      <w:r w:rsidRPr="00E70E39">
        <w:rPr>
          <w:b/>
          <w:bCs/>
        </w:rPr>
        <w:t xml:space="preserve">ANEXO </w:t>
      </w:r>
      <w:r>
        <w:rPr>
          <w:b/>
          <w:bCs/>
        </w:rPr>
        <w:t>5</w:t>
      </w:r>
    </w:p>
    <w:p w14:paraId="2C837BFE" w14:textId="77777777" w:rsidR="006060B1" w:rsidRDefault="006060B1" w:rsidP="006060B1">
      <w:pPr>
        <w:jc w:val="center"/>
      </w:pPr>
      <w:r>
        <w:t>Carta de aceptación del Director de Tesis</w:t>
      </w:r>
    </w:p>
    <w:p w14:paraId="4B389BCF" w14:textId="77777777" w:rsidR="006060B1" w:rsidRDefault="006060B1" w:rsidP="006060B1">
      <w:pPr>
        <w:jc w:val="center"/>
        <w:rPr>
          <w:b/>
          <w:bCs/>
        </w:rPr>
      </w:pPr>
      <w:r w:rsidRPr="00EC2DA4">
        <w:t>“</w:t>
      </w:r>
      <w:r>
        <w:t>C</w:t>
      </w:r>
      <w:r w:rsidRPr="00EC2DA4">
        <w:t>onvocatoria de apoyo para formación doctoral de docentes ocasionales Universidad de Caldas</w:t>
      </w:r>
      <w:r>
        <w:t xml:space="preserve"> 2024</w:t>
      </w:r>
      <w:r w:rsidRPr="00EC2DA4">
        <w:t>”</w:t>
      </w:r>
    </w:p>
    <w:p w14:paraId="55BE3A8D" w14:textId="77777777" w:rsidR="006060B1" w:rsidRDefault="006060B1" w:rsidP="006060B1">
      <w:pPr>
        <w:jc w:val="both"/>
        <w:rPr>
          <w:b/>
          <w:bCs/>
        </w:rPr>
      </w:pPr>
    </w:p>
    <w:p w14:paraId="7DD911B4" w14:textId="77777777" w:rsidR="006060B1" w:rsidRDefault="006060B1" w:rsidP="006060B1">
      <w:pPr>
        <w:jc w:val="both"/>
        <w:rPr>
          <w:b/>
          <w:bCs/>
        </w:rPr>
      </w:pPr>
      <w:r w:rsidRPr="00511536">
        <w:rPr>
          <w:b/>
          <w:bCs/>
        </w:rPr>
        <w:t>Señores</w:t>
      </w:r>
    </w:p>
    <w:p w14:paraId="0B892878" w14:textId="77777777" w:rsidR="006060B1" w:rsidRPr="00511536" w:rsidRDefault="006060B1" w:rsidP="006060B1">
      <w:pPr>
        <w:jc w:val="both"/>
        <w:rPr>
          <w:b/>
          <w:bCs/>
        </w:rPr>
      </w:pPr>
      <w:r w:rsidRPr="00511536">
        <w:rPr>
          <w:b/>
          <w:bCs/>
        </w:rPr>
        <w:t>Jefatura de Posgrados</w:t>
      </w:r>
    </w:p>
    <w:p w14:paraId="27E243A9" w14:textId="77777777" w:rsidR="006060B1" w:rsidRPr="00511536" w:rsidRDefault="006060B1" w:rsidP="006060B1">
      <w:pPr>
        <w:jc w:val="both"/>
        <w:rPr>
          <w:b/>
          <w:bCs/>
        </w:rPr>
      </w:pPr>
      <w:r w:rsidRPr="00511536">
        <w:rPr>
          <w:b/>
          <w:bCs/>
        </w:rPr>
        <w:t>Vicerrectoría de Investigaciones y Posgrados</w:t>
      </w:r>
    </w:p>
    <w:p w14:paraId="2E4A697C" w14:textId="77777777" w:rsidR="006060B1" w:rsidRPr="00511536" w:rsidRDefault="006060B1" w:rsidP="006060B1">
      <w:pPr>
        <w:jc w:val="both"/>
      </w:pPr>
      <w:r w:rsidRPr="00511536">
        <w:rPr>
          <w:b/>
          <w:bCs/>
        </w:rPr>
        <w:t>Universidad de Caldas</w:t>
      </w:r>
    </w:p>
    <w:p w14:paraId="77BD91A3" w14:textId="77777777" w:rsidR="006060B1" w:rsidRDefault="006060B1" w:rsidP="006060B1">
      <w:pPr>
        <w:jc w:val="both"/>
      </w:pPr>
    </w:p>
    <w:p w14:paraId="3E890104" w14:textId="77777777" w:rsidR="006060B1" w:rsidRDefault="006060B1" w:rsidP="006060B1">
      <w:pPr>
        <w:jc w:val="both"/>
      </w:pPr>
    </w:p>
    <w:p w14:paraId="28F8D863" w14:textId="77777777" w:rsidR="006060B1" w:rsidRDefault="006060B1" w:rsidP="006060B1">
      <w:pPr>
        <w:jc w:val="both"/>
      </w:pPr>
      <w:r>
        <w:t xml:space="preserve">Yo, ________________________________________, identificado(a) con documento de identidad </w:t>
      </w:r>
      <w:proofErr w:type="spellStart"/>
      <w:r>
        <w:t>N°</w:t>
      </w:r>
      <w:proofErr w:type="spellEnd"/>
      <w:r>
        <w:t xml:space="preserve">. ______________________, en calidad de docente del Doctorado _________________________________________________ de la Universidad de Caldas, acepto ser el Director de la Tesis Doctoral titulada preliminarmente __________ _____________________________________________________________________ _____________________________________________________________________ que será ejecutada por el postulante ________________________________________, identificado con documento de identidad </w:t>
      </w:r>
      <w:proofErr w:type="spellStart"/>
      <w:r>
        <w:t>N°</w:t>
      </w:r>
      <w:proofErr w:type="spellEnd"/>
      <w:r>
        <w:t xml:space="preserve">: __________________________________, quien fue admitido al programa de Doctorado en __________________________________, en caso de que resulte ser beneficiario de la  </w:t>
      </w:r>
      <w:r w:rsidRPr="00D6182B">
        <w:rPr>
          <w:i/>
          <w:iCs/>
        </w:rPr>
        <w:t>Convocatoria de apoyo para formación doctoral de docentes ocasionales Universidad de Caldas 2024</w:t>
      </w:r>
      <w:r>
        <w:t>. Asimismo, me comprometo a realizar el acompañamiento, tutoría y supervisión respectivos durante la ejecución de la tesis durante el período de formación correspondiente.</w:t>
      </w:r>
    </w:p>
    <w:p w14:paraId="6D9210F3" w14:textId="77777777" w:rsidR="006060B1" w:rsidRDefault="006060B1" w:rsidP="006060B1">
      <w:pPr>
        <w:jc w:val="both"/>
      </w:pPr>
    </w:p>
    <w:p w14:paraId="17A122F4" w14:textId="77777777" w:rsidR="006060B1" w:rsidRDefault="006060B1" w:rsidP="006060B1">
      <w:pPr>
        <w:jc w:val="both"/>
      </w:pPr>
      <w:r>
        <w:t>Para constancia, se firma la presente aceptación a los ___ días del mes ____________ del año 2024.</w:t>
      </w:r>
    </w:p>
    <w:p w14:paraId="1BC6BB0B" w14:textId="77777777" w:rsidR="006060B1" w:rsidRDefault="006060B1" w:rsidP="006060B1">
      <w:pPr>
        <w:jc w:val="both"/>
      </w:pPr>
    </w:p>
    <w:p w14:paraId="320244A7" w14:textId="77777777" w:rsidR="006060B1" w:rsidRDefault="006060B1" w:rsidP="006060B1">
      <w:pPr>
        <w:jc w:val="both"/>
      </w:pPr>
    </w:p>
    <w:p w14:paraId="1C10823A" w14:textId="77777777" w:rsidR="006060B1" w:rsidRDefault="006060B1" w:rsidP="006060B1">
      <w:pPr>
        <w:jc w:val="both"/>
      </w:pPr>
    </w:p>
    <w:p w14:paraId="4060B074" w14:textId="77777777" w:rsidR="006060B1" w:rsidRDefault="006060B1" w:rsidP="006060B1">
      <w:pPr>
        <w:jc w:val="both"/>
      </w:pPr>
    </w:p>
    <w:p w14:paraId="585E339F" w14:textId="77777777" w:rsidR="006060B1" w:rsidRDefault="006060B1" w:rsidP="006060B1">
      <w:pPr>
        <w:jc w:val="both"/>
      </w:pPr>
      <w:r>
        <w:t>__________________________________</w:t>
      </w:r>
    </w:p>
    <w:p w14:paraId="30EF40AA" w14:textId="77777777" w:rsidR="006060B1" w:rsidRPr="00BE0765" w:rsidRDefault="006060B1" w:rsidP="006060B1">
      <w:pPr>
        <w:jc w:val="both"/>
        <w:rPr>
          <w:b/>
          <w:bCs/>
        </w:rPr>
      </w:pPr>
      <w:r w:rsidRPr="00BE0765">
        <w:rPr>
          <w:b/>
          <w:bCs/>
        </w:rPr>
        <w:t>Firma</w:t>
      </w:r>
    </w:p>
    <w:p w14:paraId="659094CB" w14:textId="77777777" w:rsidR="006060B1" w:rsidRDefault="006060B1" w:rsidP="006060B1">
      <w:pPr>
        <w:jc w:val="both"/>
        <w:rPr>
          <w:b/>
          <w:bCs/>
        </w:rPr>
      </w:pPr>
      <w:r>
        <w:rPr>
          <w:b/>
          <w:bCs/>
        </w:rPr>
        <w:t>Nombres y apellidos</w:t>
      </w:r>
      <w:r w:rsidRPr="00BE0765">
        <w:rPr>
          <w:b/>
          <w:bCs/>
        </w:rPr>
        <w:t xml:space="preserve">: </w:t>
      </w:r>
      <w:r w:rsidRPr="00BE0765">
        <w:t>______________________________</w:t>
      </w:r>
    </w:p>
    <w:p w14:paraId="76A9242F" w14:textId="77777777" w:rsidR="006060B1" w:rsidRPr="00BE0765" w:rsidRDefault="006060B1" w:rsidP="006060B1">
      <w:pPr>
        <w:jc w:val="both"/>
      </w:pPr>
      <w:r>
        <w:rPr>
          <w:b/>
          <w:bCs/>
        </w:rPr>
        <w:t>Documento de identidad</w:t>
      </w:r>
      <w:r w:rsidRPr="00BE0765">
        <w:rPr>
          <w:b/>
          <w:bCs/>
        </w:rPr>
        <w:t xml:space="preserve">: </w:t>
      </w:r>
      <w:r w:rsidRPr="00BE0765">
        <w:t>______________________________</w:t>
      </w:r>
    </w:p>
    <w:p w14:paraId="51DE0341" w14:textId="77777777" w:rsidR="006060B1" w:rsidRPr="00BE0765" w:rsidRDefault="006060B1" w:rsidP="006060B1">
      <w:pPr>
        <w:jc w:val="both"/>
      </w:pPr>
      <w:r w:rsidRPr="00BE0765">
        <w:rPr>
          <w:b/>
          <w:bCs/>
        </w:rPr>
        <w:t>Programa al que se postula</w:t>
      </w:r>
      <w:r>
        <w:t>: ______________________</w:t>
      </w:r>
    </w:p>
    <w:p w14:paraId="4D2FA8E8" w14:textId="77777777" w:rsidR="006060B1" w:rsidRPr="00F2371C" w:rsidRDefault="006060B1" w:rsidP="006060B1">
      <w:pPr>
        <w:jc w:val="both"/>
      </w:pPr>
    </w:p>
    <w:p w14:paraId="386FB362" w14:textId="77777777" w:rsidR="006060B1" w:rsidRPr="007931F7" w:rsidRDefault="006060B1" w:rsidP="006060B1">
      <w:pPr>
        <w:spacing w:line="240" w:lineRule="auto"/>
        <w:contextualSpacing/>
        <w:rPr>
          <w:rFonts w:ascii="Times New Roman" w:hAnsi="Times New Roman" w:cs="Times New Roman"/>
        </w:rPr>
      </w:pPr>
    </w:p>
    <w:p w14:paraId="7C1C5201" w14:textId="77777777" w:rsidR="00A04F5C" w:rsidRPr="006060B1" w:rsidRDefault="00A04F5C" w:rsidP="006060B1"/>
    <w:sectPr w:rsidR="00A04F5C" w:rsidRPr="006060B1" w:rsidSect="00B91992">
      <w:headerReference w:type="default" r:id="rId8"/>
      <w:footerReference w:type="default" r:id="rId9"/>
      <w:pgSz w:w="11909" w:h="16834"/>
      <w:pgMar w:top="1417" w:right="1277" w:bottom="1417" w:left="1418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09D1B" w14:textId="77777777" w:rsidR="00B91992" w:rsidRDefault="00B91992">
      <w:pPr>
        <w:spacing w:line="240" w:lineRule="auto"/>
      </w:pPr>
      <w:r>
        <w:separator/>
      </w:r>
    </w:p>
  </w:endnote>
  <w:endnote w:type="continuationSeparator" w:id="0">
    <w:p w14:paraId="13804A4F" w14:textId="77777777" w:rsidR="00B91992" w:rsidRDefault="00B919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204E8" w14:textId="4867B715" w:rsidR="00880BBC" w:rsidRDefault="00880BBC" w:rsidP="00D67FF1">
    <w:pPr>
      <w:jc w:val="center"/>
    </w:pPr>
  </w:p>
  <w:p w14:paraId="4CE31D0F" w14:textId="77777777" w:rsidR="00880BBC" w:rsidRDefault="00880BBC">
    <w:pPr>
      <w:ind w:left="-1440"/>
    </w:pPr>
    <w:r>
      <w:rPr>
        <w:noProof/>
        <w:lang w:val="es-CO"/>
      </w:rPr>
      <w:drawing>
        <wp:inline distT="114300" distB="114300" distL="114300" distR="114300" wp14:anchorId="5CCAEE1F" wp14:editId="701DF5B3">
          <wp:extent cx="7558088" cy="1180274"/>
          <wp:effectExtent l="0" t="0" r="0" b="0"/>
          <wp:docPr id="1241271166" name="Imagen 124127116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088" cy="118027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FDEAE21" w14:textId="77777777" w:rsidR="00880BBC" w:rsidRDefault="00880B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41A37" w14:textId="77777777" w:rsidR="00B91992" w:rsidRDefault="00B91992">
      <w:pPr>
        <w:spacing w:line="240" w:lineRule="auto"/>
      </w:pPr>
      <w:r>
        <w:separator/>
      </w:r>
    </w:p>
  </w:footnote>
  <w:footnote w:type="continuationSeparator" w:id="0">
    <w:p w14:paraId="61BFCEB3" w14:textId="77777777" w:rsidR="00B91992" w:rsidRDefault="00B919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C7AE7" w14:textId="77777777" w:rsidR="006E4E94" w:rsidRDefault="006E4E94">
    <w:pPr>
      <w:ind w:left="-1440"/>
    </w:pPr>
    <w:r>
      <w:rPr>
        <w:noProof/>
        <w:lang w:val="es-CO"/>
      </w:rPr>
      <w:drawing>
        <wp:inline distT="0" distB="0" distL="0" distR="0" wp14:anchorId="52F3D9DE" wp14:editId="6FF9ED7E">
          <wp:extent cx="7525531" cy="1214438"/>
          <wp:effectExtent l="0" t="0" r="0" b="0"/>
          <wp:docPr id="1061199732" name="Imagen 10611997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1588" r="1587"/>
                  <a:stretch>
                    <a:fillRect/>
                  </a:stretch>
                </pic:blipFill>
                <pic:spPr>
                  <a:xfrm>
                    <a:off x="0" y="0"/>
                    <a:ext cx="7525531" cy="12144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E57C4D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1946C1"/>
    <w:multiLevelType w:val="hybridMultilevel"/>
    <w:tmpl w:val="26AAA53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E4A40"/>
    <w:multiLevelType w:val="hybridMultilevel"/>
    <w:tmpl w:val="63D42320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13F1D"/>
    <w:multiLevelType w:val="hybridMultilevel"/>
    <w:tmpl w:val="C7CA404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EA760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D06F6"/>
    <w:multiLevelType w:val="hybridMultilevel"/>
    <w:tmpl w:val="C7CA40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555CC"/>
    <w:multiLevelType w:val="hybridMultilevel"/>
    <w:tmpl w:val="10B4487C"/>
    <w:lvl w:ilvl="0" w:tplc="2AA0AC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32748"/>
    <w:multiLevelType w:val="hybridMultilevel"/>
    <w:tmpl w:val="4EF2E94E"/>
    <w:lvl w:ilvl="0" w:tplc="240A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1929152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35B6926"/>
    <w:multiLevelType w:val="hybridMultilevel"/>
    <w:tmpl w:val="00EA51F2"/>
    <w:lvl w:ilvl="0" w:tplc="9BE0509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07137"/>
    <w:multiLevelType w:val="hybridMultilevel"/>
    <w:tmpl w:val="191C8A1C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502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E41A4"/>
    <w:multiLevelType w:val="hybridMultilevel"/>
    <w:tmpl w:val="94C6FB0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A12979"/>
    <w:multiLevelType w:val="hybridMultilevel"/>
    <w:tmpl w:val="77382DE0"/>
    <w:lvl w:ilvl="0" w:tplc="240A0019">
      <w:start w:val="1"/>
      <w:numFmt w:val="lowerLetter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58167F6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261522750">
    <w:abstractNumId w:val="10"/>
  </w:num>
  <w:num w:numId="2" w16cid:durableId="594216522">
    <w:abstractNumId w:val="3"/>
  </w:num>
  <w:num w:numId="3" w16cid:durableId="10768458">
    <w:abstractNumId w:val="9"/>
  </w:num>
  <w:num w:numId="4" w16cid:durableId="1543329084">
    <w:abstractNumId w:val="7"/>
  </w:num>
  <w:num w:numId="5" w16cid:durableId="819426065">
    <w:abstractNumId w:val="6"/>
  </w:num>
  <w:num w:numId="6" w16cid:durableId="1799446591">
    <w:abstractNumId w:val="1"/>
  </w:num>
  <w:num w:numId="7" w16cid:durableId="2089382447">
    <w:abstractNumId w:val="12"/>
  </w:num>
  <w:num w:numId="8" w16cid:durableId="1484351384">
    <w:abstractNumId w:val="0"/>
  </w:num>
  <w:num w:numId="9" w16cid:durableId="2025159881">
    <w:abstractNumId w:val="2"/>
  </w:num>
  <w:num w:numId="10" w16cid:durableId="1110704563">
    <w:abstractNumId w:val="11"/>
  </w:num>
  <w:num w:numId="11" w16cid:durableId="22481878">
    <w:abstractNumId w:val="8"/>
  </w:num>
  <w:num w:numId="12" w16cid:durableId="124783877">
    <w:abstractNumId w:val="5"/>
  </w:num>
  <w:num w:numId="13" w16cid:durableId="12415240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DE0szA1MDQytTRW0lEKTi0uzszPAykwrwUAsx6y0SwAAAA="/>
  </w:docVars>
  <w:rsids>
    <w:rsidRoot w:val="00982D29"/>
    <w:rsid w:val="00002CCC"/>
    <w:rsid w:val="00023022"/>
    <w:rsid w:val="0002470B"/>
    <w:rsid w:val="00026108"/>
    <w:rsid w:val="00033B4D"/>
    <w:rsid w:val="00035584"/>
    <w:rsid w:val="00040AD3"/>
    <w:rsid w:val="00042544"/>
    <w:rsid w:val="00043FA4"/>
    <w:rsid w:val="0004661C"/>
    <w:rsid w:val="00051BCE"/>
    <w:rsid w:val="00052CCF"/>
    <w:rsid w:val="000576A3"/>
    <w:rsid w:val="00064393"/>
    <w:rsid w:val="00065D3A"/>
    <w:rsid w:val="00066C8F"/>
    <w:rsid w:val="00090C68"/>
    <w:rsid w:val="000979B5"/>
    <w:rsid w:val="000A2338"/>
    <w:rsid w:val="000A7ABA"/>
    <w:rsid w:val="000B6606"/>
    <w:rsid w:val="000C0AAF"/>
    <w:rsid w:val="000D0847"/>
    <w:rsid w:val="000E6700"/>
    <w:rsid w:val="000F0715"/>
    <w:rsid w:val="000F630C"/>
    <w:rsid w:val="00102C6E"/>
    <w:rsid w:val="00104CB0"/>
    <w:rsid w:val="00132909"/>
    <w:rsid w:val="001338A6"/>
    <w:rsid w:val="001436EE"/>
    <w:rsid w:val="0014389F"/>
    <w:rsid w:val="0015195D"/>
    <w:rsid w:val="001549D9"/>
    <w:rsid w:val="0015535E"/>
    <w:rsid w:val="00176B46"/>
    <w:rsid w:val="00196BF1"/>
    <w:rsid w:val="001B0A40"/>
    <w:rsid w:val="001B4AB9"/>
    <w:rsid w:val="001C181D"/>
    <w:rsid w:val="001C278C"/>
    <w:rsid w:val="001C691E"/>
    <w:rsid w:val="001C695D"/>
    <w:rsid w:val="001C71A4"/>
    <w:rsid w:val="001D4863"/>
    <w:rsid w:val="001D79B0"/>
    <w:rsid w:val="001E39D0"/>
    <w:rsid w:val="002065E8"/>
    <w:rsid w:val="00211337"/>
    <w:rsid w:val="0021715E"/>
    <w:rsid w:val="002227BF"/>
    <w:rsid w:val="00226BE3"/>
    <w:rsid w:val="00232D83"/>
    <w:rsid w:val="002355E1"/>
    <w:rsid w:val="002522A5"/>
    <w:rsid w:val="002675E5"/>
    <w:rsid w:val="002679E2"/>
    <w:rsid w:val="00267D5C"/>
    <w:rsid w:val="002726E8"/>
    <w:rsid w:val="0027514E"/>
    <w:rsid w:val="00275261"/>
    <w:rsid w:val="00276C76"/>
    <w:rsid w:val="00291CDD"/>
    <w:rsid w:val="002A60A2"/>
    <w:rsid w:val="002B1A83"/>
    <w:rsid w:val="002B7B58"/>
    <w:rsid w:val="002D2E94"/>
    <w:rsid w:val="002D3E10"/>
    <w:rsid w:val="002D581E"/>
    <w:rsid w:val="002D6F6A"/>
    <w:rsid w:val="002E38B2"/>
    <w:rsid w:val="002E476F"/>
    <w:rsid w:val="002F605F"/>
    <w:rsid w:val="003044EB"/>
    <w:rsid w:val="00307BDE"/>
    <w:rsid w:val="0031283C"/>
    <w:rsid w:val="00314674"/>
    <w:rsid w:val="00315FF1"/>
    <w:rsid w:val="003228F9"/>
    <w:rsid w:val="003244E6"/>
    <w:rsid w:val="00343C84"/>
    <w:rsid w:val="00345FD3"/>
    <w:rsid w:val="00350568"/>
    <w:rsid w:val="00351808"/>
    <w:rsid w:val="003557AA"/>
    <w:rsid w:val="00357757"/>
    <w:rsid w:val="0036416A"/>
    <w:rsid w:val="00370E88"/>
    <w:rsid w:val="003734C6"/>
    <w:rsid w:val="00374C6A"/>
    <w:rsid w:val="0039334A"/>
    <w:rsid w:val="003B46AC"/>
    <w:rsid w:val="003B7F91"/>
    <w:rsid w:val="003C1363"/>
    <w:rsid w:val="003C56F1"/>
    <w:rsid w:val="003D293B"/>
    <w:rsid w:val="003D2C61"/>
    <w:rsid w:val="003E5079"/>
    <w:rsid w:val="003E7F77"/>
    <w:rsid w:val="003F6E00"/>
    <w:rsid w:val="004042AE"/>
    <w:rsid w:val="00406C74"/>
    <w:rsid w:val="00411814"/>
    <w:rsid w:val="00424CD0"/>
    <w:rsid w:val="004265DF"/>
    <w:rsid w:val="00436726"/>
    <w:rsid w:val="00443364"/>
    <w:rsid w:val="0045458D"/>
    <w:rsid w:val="00474586"/>
    <w:rsid w:val="00481684"/>
    <w:rsid w:val="00491882"/>
    <w:rsid w:val="00492AF0"/>
    <w:rsid w:val="00497F21"/>
    <w:rsid w:val="004D1C35"/>
    <w:rsid w:val="004D6B04"/>
    <w:rsid w:val="004D7947"/>
    <w:rsid w:val="004F7F43"/>
    <w:rsid w:val="00514CC9"/>
    <w:rsid w:val="00515697"/>
    <w:rsid w:val="00544527"/>
    <w:rsid w:val="00546A4C"/>
    <w:rsid w:val="0057096C"/>
    <w:rsid w:val="005A34E2"/>
    <w:rsid w:val="005B2B79"/>
    <w:rsid w:val="005D31A0"/>
    <w:rsid w:val="005D44E6"/>
    <w:rsid w:val="005D512C"/>
    <w:rsid w:val="005D52F2"/>
    <w:rsid w:val="005E2AE4"/>
    <w:rsid w:val="005E7781"/>
    <w:rsid w:val="005F2112"/>
    <w:rsid w:val="005F3D8B"/>
    <w:rsid w:val="005F46CB"/>
    <w:rsid w:val="005F5E3A"/>
    <w:rsid w:val="005F748C"/>
    <w:rsid w:val="006060B1"/>
    <w:rsid w:val="0060662E"/>
    <w:rsid w:val="00611B99"/>
    <w:rsid w:val="006136AA"/>
    <w:rsid w:val="00613F29"/>
    <w:rsid w:val="0061739F"/>
    <w:rsid w:val="006212E6"/>
    <w:rsid w:val="006405E3"/>
    <w:rsid w:val="0064126D"/>
    <w:rsid w:val="00641E8A"/>
    <w:rsid w:val="006450C3"/>
    <w:rsid w:val="00650F3B"/>
    <w:rsid w:val="00652FB4"/>
    <w:rsid w:val="00662F33"/>
    <w:rsid w:val="006661E7"/>
    <w:rsid w:val="006672AD"/>
    <w:rsid w:val="00667908"/>
    <w:rsid w:val="00671C52"/>
    <w:rsid w:val="00676669"/>
    <w:rsid w:val="00684657"/>
    <w:rsid w:val="00685921"/>
    <w:rsid w:val="0068735B"/>
    <w:rsid w:val="006A4437"/>
    <w:rsid w:val="006B268C"/>
    <w:rsid w:val="006C0EB5"/>
    <w:rsid w:val="006C31A2"/>
    <w:rsid w:val="006C610C"/>
    <w:rsid w:val="006D0C3E"/>
    <w:rsid w:val="006E0430"/>
    <w:rsid w:val="006E2A30"/>
    <w:rsid w:val="006E4D41"/>
    <w:rsid w:val="006E4E94"/>
    <w:rsid w:val="006E6429"/>
    <w:rsid w:val="006F01C2"/>
    <w:rsid w:val="006F6B9A"/>
    <w:rsid w:val="0070469F"/>
    <w:rsid w:val="00710ADF"/>
    <w:rsid w:val="00713120"/>
    <w:rsid w:val="007141BE"/>
    <w:rsid w:val="007400F6"/>
    <w:rsid w:val="00755AD4"/>
    <w:rsid w:val="00765764"/>
    <w:rsid w:val="007931F7"/>
    <w:rsid w:val="00794BFD"/>
    <w:rsid w:val="00796AD7"/>
    <w:rsid w:val="0079700D"/>
    <w:rsid w:val="00797633"/>
    <w:rsid w:val="007B65EB"/>
    <w:rsid w:val="007C00D7"/>
    <w:rsid w:val="007C2DDD"/>
    <w:rsid w:val="007C4332"/>
    <w:rsid w:val="007C57A8"/>
    <w:rsid w:val="007D6A9B"/>
    <w:rsid w:val="007E0643"/>
    <w:rsid w:val="007E4729"/>
    <w:rsid w:val="007E7B67"/>
    <w:rsid w:val="00824796"/>
    <w:rsid w:val="00840C2B"/>
    <w:rsid w:val="00846F44"/>
    <w:rsid w:val="008479DB"/>
    <w:rsid w:val="00855E05"/>
    <w:rsid w:val="0086149F"/>
    <w:rsid w:val="00877B26"/>
    <w:rsid w:val="00880BBC"/>
    <w:rsid w:val="00883BE9"/>
    <w:rsid w:val="00894223"/>
    <w:rsid w:val="008A4344"/>
    <w:rsid w:val="008A63A9"/>
    <w:rsid w:val="008B7B20"/>
    <w:rsid w:val="008B7C88"/>
    <w:rsid w:val="008C19F8"/>
    <w:rsid w:val="008D33B4"/>
    <w:rsid w:val="008E003A"/>
    <w:rsid w:val="008E14B1"/>
    <w:rsid w:val="008F4131"/>
    <w:rsid w:val="008F5A12"/>
    <w:rsid w:val="008F708F"/>
    <w:rsid w:val="009078C8"/>
    <w:rsid w:val="00910F2E"/>
    <w:rsid w:val="00911FF2"/>
    <w:rsid w:val="009129DF"/>
    <w:rsid w:val="00923F62"/>
    <w:rsid w:val="0092439A"/>
    <w:rsid w:val="0093051E"/>
    <w:rsid w:val="00933665"/>
    <w:rsid w:val="00937F13"/>
    <w:rsid w:val="00940092"/>
    <w:rsid w:val="00947EEA"/>
    <w:rsid w:val="00953FBA"/>
    <w:rsid w:val="00955305"/>
    <w:rsid w:val="00971EBD"/>
    <w:rsid w:val="00975F9D"/>
    <w:rsid w:val="00980E3A"/>
    <w:rsid w:val="00982525"/>
    <w:rsid w:val="00982B10"/>
    <w:rsid w:val="00982D29"/>
    <w:rsid w:val="00991AAB"/>
    <w:rsid w:val="009A1DA0"/>
    <w:rsid w:val="009A3303"/>
    <w:rsid w:val="009A62DF"/>
    <w:rsid w:val="009C6368"/>
    <w:rsid w:val="009D1BF4"/>
    <w:rsid w:val="009D349C"/>
    <w:rsid w:val="009D46EC"/>
    <w:rsid w:val="009F290F"/>
    <w:rsid w:val="009F6855"/>
    <w:rsid w:val="00A04F5C"/>
    <w:rsid w:val="00A102AB"/>
    <w:rsid w:val="00A106F1"/>
    <w:rsid w:val="00A10EC9"/>
    <w:rsid w:val="00A15725"/>
    <w:rsid w:val="00A20C51"/>
    <w:rsid w:val="00A25BFF"/>
    <w:rsid w:val="00A53872"/>
    <w:rsid w:val="00A633C2"/>
    <w:rsid w:val="00A63C49"/>
    <w:rsid w:val="00A9014E"/>
    <w:rsid w:val="00AA139E"/>
    <w:rsid w:val="00AB296A"/>
    <w:rsid w:val="00AC364B"/>
    <w:rsid w:val="00AC4B43"/>
    <w:rsid w:val="00AC7CB4"/>
    <w:rsid w:val="00AE4CC6"/>
    <w:rsid w:val="00AF0180"/>
    <w:rsid w:val="00AF70A2"/>
    <w:rsid w:val="00B01FF8"/>
    <w:rsid w:val="00B162E8"/>
    <w:rsid w:val="00B2286A"/>
    <w:rsid w:val="00B309D4"/>
    <w:rsid w:val="00B31214"/>
    <w:rsid w:val="00B3149E"/>
    <w:rsid w:val="00B31F6E"/>
    <w:rsid w:val="00B3703F"/>
    <w:rsid w:val="00B47827"/>
    <w:rsid w:val="00B63A02"/>
    <w:rsid w:val="00B63BBE"/>
    <w:rsid w:val="00B67E65"/>
    <w:rsid w:val="00B824A8"/>
    <w:rsid w:val="00B846AC"/>
    <w:rsid w:val="00B91992"/>
    <w:rsid w:val="00BA2A74"/>
    <w:rsid w:val="00BC202A"/>
    <w:rsid w:val="00BD10F7"/>
    <w:rsid w:val="00BD1943"/>
    <w:rsid w:val="00BD1BD7"/>
    <w:rsid w:val="00BE5F78"/>
    <w:rsid w:val="00BE64F1"/>
    <w:rsid w:val="00BF7A61"/>
    <w:rsid w:val="00C049DB"/>
    <w:rsid w:val="00C27C52"/>
    <w:rsid w:val="00C35C6B"/>
    <w:rsid w:val="00C4125E"/>
    <w:rsid w:val="00C43587"/>
    <w:rsid w:val="00C57E4A"/>
    <w:rsid w:val="00C645A3"/>
    <w:rsid w:val="00C73AE4"/>
    <w:rsid w:val="00C751DD"/>
    <w:rsid w:val="00C83413"/>
    <w:rsid w:val="00C8549A"/>
    <w:rsid w:val="00C85BC4"/>
    <w:rsid w:val="00C97867"/>
    <w:rsid w:val="00CA7E40"/>
    <w:rsid w:val="00CB429C"/>
    <w:rsid w:val="00CB51DE"/>
    <w:rsid w:val="00CC59CC"/>
    <w:rsid w:val="00CD2E09"/>
    <w:rsid w:val="00CD3179"/>
    <w:rsid w:val="00CD4A4D"/>
    <w:rsid w:val="00CF5ECE"/>
    <w:rsid w:val="00D10915"/>
    <w:rsid w:val="00D16EEA"/>
    <w:rsid w:val="00D2183F"/>
    <w:rsid w:val="00D32622"/>
    <w:rsid w:val="00D37506"/>
    <w:rsid w:val="00D43CAA"/>
    <w:rsid w:val="00D451ED"/>
    <w:rsid w:val="00D508AA"/>
    <w:rsid w:val="00D650F1"/>
    <w:rsid w:val="00D65C77"/>
    <w:rsid w:val="00D662FF"/>
    <w:rsid w:val="00D67FF1"/>
    <w:rsid w:val="00D7139E"/>
    <w:rsid w:val="00D72163"/>
    <w:rsid w:val="00D9126C"/>
    <w:rsid w:val="00D95431"/>
    <w:rsid w:val="00DA1399"/>
    <w:rsid w:val="00DB1449"/>
    <w:rsid w:val="00DB68A1"/>
    <w:rsid w:val="00DC42B1"/>
    <w:rsid w:val="00DD03C9"/>
    <w:rsid w:val="00DD213E"/>
    <w:rsid w:val="00E02FCD"/>
    <w:rsid w:val="00E04F7F"/>
    <w:rsid w:val="00E11BB9"/>
    <w:rsid w:val="00E23728"/>
    <w:rsid w:val="00E2594E"/>
    <w:rsid w:val="00E42E86"/>
    <w:rsid w:val="00E44655"/>
    <w:rsid w:val="00E53302"/>
    <w:rsid w:val="00E53A7F"/>
    <w:rsid w:val="00E666C8"/>
    <w:rsid w:val="00E74C27"/>
    <w:rsid w:val="00E83696"/>
    <w:rsid w:val="00EA0595"/>
    <w:rsid w:val="00EA0C1A"/>
    <w:rsid w:val="00EA19A4"/>
    <w:rsid w:val="00EA4833"/>
    <w:rsid w:val="00EA70FA"/>
    <w:rsid w:val="00EB0569"/>
    <w:rsid w:val="00EB7364"/>
    <w:rsid w:val="00ED08F5"/>
    <w:rsid w:val="00ED0A70"/>
    <w:rsid w:val="00ED2E5E"/>
    <w:rsid w:val="00ED6835"/>
    <w:rsid w:val="00EF2D54"/>
    <w:rsid w:val="00EF5566"/>
    <w:rsid w:val="00F2288F"/>
    <w:rsid w:val="00F2371C"/>
    <w:rsid w:val="00F36948"/>
    <w:rsid w:val="00F376E1"/>
    <w:rsid w:val="00F559F9"/>
    <w:rsid w:val="00F612F7"/>
    <w:rsid w:val="00F62025"/>
    <w:rsid w:val="00F70350"/>
    <w:rsid w:val="00F72EC0"/>
    <w:rsid w:val="00F74F1E"/>
    <w:rsid w:val="00F82656"/>
    <w:rsid w:val="00F87341"/>
    <w:rsid w:val="00FA4557"/>
    <w:rsid w:val="00FA5EA4"/>
    <w:rsid w:val="00FB27A7"/>
    <w:rsid w:val="00FB3FBE"/>
    <w:rsid w:val="00FB7A6E"/>
    <w:rsid w:val="00FC1205"/>
    <w:rsid w:val="00FC57AC"/>
    <w:rsid w:val="00FE1E78"/>
    <w:rsid w:val="00FE323D"/>
    <w:rsid w:val="00FF4D1E"/>
    <w:rsid w:val="00FF605E"/>
    <w:rsid w:val="00FF6D54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335015"/>
  <w15:docId w15:val="{B8C1C6FD-40BE-46D1-A590-9DFF2C1BA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F2371C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2371C"/>
  </w:style>
  <w:style w:type="paragraph" w:styleId="Piedepgina">
    <w:name w:val="footer"/>
    <w:basedOn w:val="Normal"/>
    <w:link w:val="PiedepginaCar"/>
    <w:uiPriority w:val="99"/>
    <w:unhideWhenUsed/>
    <w:rsid w:val="00F2371C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2371C"/>
  </w:style>
  <w:style w:type="paragraph" w:styleId="Prrafodelista">
    <w:name w:val="List Paragraph"/>
    <w:basedOn w:val="Normal"/>
    <w:uiPriority w:val="34"/>
    <w:qFormat/>
    <w:rsid w:val="00515697"/>
    <w:pPr>
      <w:spacing w:line="240" w:lineRule="auto"/>
      <w:ind w:left="720"/>
      <w:contextualSpacing/>
    </w:pPr>
    <w:rPr>
      <w:rFonts w:ascii="Times New Roman" w:eastAsiaTheme="minorHAnsi" w:hAnsi="Times New Roman" w:cs="Times New Roman"/>
      <w:b/>
      <w:bCs/>
      <w:lang w:val="es-CO" w:eastAsia="en-US"/>
    </w:rPr>
  </w:style>
  <w:style w:type="table" w:styleId="Tablaconcuadrcula">
    <w:name w:val="Table Grid"/>
    <w:basedOn w:val="Tablanormal"/>
    <w:uiPriority w:val="39"/>
    <w:rsid w:val="00EA0C1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93051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051E"/>
    <w:rPr>
      <w:color w:val="605E5C"/>
      <w:shd w:val="clear" w:color="auto" w:fill="E1DFDD"/>
    </w:rPr>
  </w:style>
  <w:style w:type="paragraph" w:customStyle="1" w:styleId="Default">
    <w:name w:val="Default"/>
    <w:rsid w:val="00DA1399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s-CO"/>
    </w:rPr>
  </w:style>
  <w:style w:type="paragraph" w:styleId="TDC1">
    <w:name w:val="toc 1"/>
    <w:basedOn w:val="Normal"/>
    <w:next w:val="Normal"/>
    <w:autoRedefine/>
    <w:uiPriority w:val="39"/>
    <w:unhideWhenUsed/>
    <w:rsid w:val="00D67FF1"/>
    <w:pPr>
      <w:tabs>
        <w:tab w:val="left" w:pos="567"/>
        <w:tab w:val="right" w:leader="dot" w:pos="8497"/>
      </w:tabs>
      <w:spacing w:after="100"/>
    </w:pPr>
  </w:style>
  <w:style w:type="character" w:styleId="Hipervnculovisitado">
    <w:name w:val="FollowedHyperlink"/>
    <w:basedOn w:val="Fuentedeprrafopredeter"/>
    <w:uiPriority w:val="99"/>
    <w:semiHidden/>
    <w:unhideWhenUsed/>
    <w:rsid w:val="0064126D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6661E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661E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661E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661E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661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108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2704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8857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9895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361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8210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3568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868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658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0305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36263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2288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5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TRAWj9MtfktqM3hZxbOtSTn+d3w==">AMUW2mUhFzHxIgnUNUchIKPkXYWg/S5vi5txoPLvdusNLXHO5LUzZKqA+B6ThlTOWkJEqAxygr9pbLzarFmlolwvc3blRuQAOjrh1klMACsDCA9HutPmIW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0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Óscar Julián Sánchez Toro</cp:lastModifiedBy>
  <cp:revision>3</cp:revision>
  <cp:lastPrinted>2024-02-12T19:56:00Z</cp:lastPrinted>
  <dcterms:created xsi:type="dcterms:W3CDTF">2024-02-13T01:30:00Z</dcterms:created>
  <dcterms:modified xsi:type="dcterms:W3CDTF">2024-02-13T01:30:00Z</dcterms:modified>
</cp:coreProperties>
</file>